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C6F4C" w14:textId="7C360A14" w:rsidR="00507ECC" w:rsidRPr="002C06B1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40"/>
          <w:szCs w:val="32"/>
        </w:rPr>
      </w:pPr>
      <w:r w:rsidRPr="002C06B1">
        <w:rPr>
          <w:rFonts w:ascii="Times New Roman" w:eastAsia="Times New Roman" w:hAnsi="Times New Roman" w:cs="Times New Roman"/>
          <w:sz w:val="40"/>
          <w:szCs w:val="32"/>
        </w:rPr>
        <w:t>Week-</w:t>
      </w:r>
      <w:r w:rsidR="00920D02">
        <w:rPr>
          <w:rFonts w:ascii="Times New Roman" w:eastAsia="Times New Roman" w:hAnsi="Times New Roman" w:cs="Times New Roman"/>
          <w:sz w:val="40"/>
          <w:szCs w:val="32"/>
        </w:rPr>
        <w:t>6 a</w:t>
      </w:r>
      <w:r w:rsidR="00E15844">
        <w:rPr>
          <w:rFonts w:ascii="Times New Roman" w:eastAsia="Times New Roman" w:hAnsi="Times New Roman" w:cs="Times New Roman"/>
          <w:sz w:val="40"/>
          <w:szCs w:val="32"/>
        </w:rPr>
        <w:t>nd Week 7</w:t>
      </w:r>
      <w:r w:rsidRPr="002C06B1">
        <w:rPr>
          <w:rFonts w:ascii="Times New Roman" w:eastAsia="Times New Roman" w:hAnsi="Times New Roman" w:cs="Times New Roman"/>
          <w:sz w:val="40"/>
          <w:szCs w:val="32"/>
        </w:rPr>
        <w:t xml:space="preserve"> Report</w:t>
      </w:r>
    </w:p>
    <w:p w14:paraId="0226A9EE" w14:textId="392CFE72" w:rsidR="00507ECC" w:rsidRDefault="003D6DC4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6"/>
          <w:szCs w:val="28"/>
        </w:rPr>
      </w:pPr>
      <w:bookmarkStart w:id="0" w:name="_gjdgxs" w:colFirst="0" w:colLast="0"/>
      <w:bookmarkEnd w:id="0"/>
      <w:r w:rsidRPr="002C06B1">
        <w:rPr>
          <w:rFonts w:ascii="Times New Roman" w:eastAsia="Times New Roman" w:hAnsi="Times New Roman" w:cs="Times New Roman"/>
          <w:sz w:val="36"/>
          <w:szCs w:val="28"/>
        </w:rPr>
        <w:t>D Swami</w:t>
      </w:r>
    </w:p>
    <w:p w14:paraId="791560DD" w14:textId="77777777" w:rsidR="00507ECC" w:rsidRPr="00B507C6" w:rsidRDefault="003D6DC4">
      <w:pPr>
        <w:pStyle w:val="Title"/>
        <w:contextualSpacing w:val="0"/>
        <w:rPr>
          <w:rFonts w:ascii="Times New Roman" w:eastAsia="Times New Roman" w:hAnsi="Times New Roman" w:cs="Times New Roman"/>
          <w:b/>
          <w:sz w:val="32"/>
          <w:szCs w:val="24"/>
        </w:rPr>
      </w:pP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Project Title:</w:t>
      </w:r>
      <w:r w:rsidRPr="00B507C6">
        <w:rPr>
          <w:rFonts w:ascii="Times New Roman" w:hAnsi="Times New Roman" w:cs="Times New Roman"/>
          <w:b/>
          <w:sz w:val="32"/>
          <w:szCs w:val="24"/>
        </w:rPr>
        <w:t xml:space="preserve"> </w:t>
      </w:r>
      <w:r w:rsidRPr="00B507C6">
        <w:rPr>
          <w:rFonts w:ascii="Times New Roman" w:eastAsia="Times New Roman" w:hAnsi="Times New Roman" w:cs="Times New Roman"/>
          <w:b/>
          <w:sz w:val="32"/>
          <w:szCs w:val="24"/>
        </w:rPr>
        <w:t>On studying the performance of Hadoop MapReduce vs MPI for Aggregation Operations: A Big Data Challenge</w:t>
      </w:r>
    </w:p>
    <w:p w14:paraId="4431EBAE" w14:textId="77777777" w:rsidR="00507ECC" w:rsidRPr="00B507C6" w:rsidRDefault="00507ECC">
      <w:pPr>
        <w:rPr>
          <w:rFonts w:ascii="Times New Roman" w:hAnsi="Times New Roman" w:cs="Times New Roman"/>
          <w:sz w:val="24"/>
          <w:szCs w:val="24"/>
        </w:rPr>
      </w:pPr>
    </w:p>
    <w:p w14:paraId="4A2B538B" w14:textId="1D60ACA2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he following project aimed at benchmarking various parameters of Map Reduce &amp; MPI for parallel I/O. In the</w:t>
      </w:r>
      <w:r w:rsidR="008B40CA">
        <w:rPr>
          <w:rFonts w:ascii="Times New Roman" w:hAnsi="Times New Roman" w:cs="Times New Roman"/>
          <w:sz w:val="24"/>
          <w:szCs w:val="24"/>
        </w:rPr>
        <w:t xml:space="preserve"> </w:t>
      </w:r>
      <w:r w:rsidR="00E15844">
        <w:rPr>
          <w:rFonts w:ascii="Times New Roman" w:hAnsi="Times New Roman" w:cs="Times New Roman"/>
          <w:sz w:val="24"/>
          <w:szCs w:val="24"/>
        </w:rPr>
        <w:t>sixth and the seventh</w:t>
      </w:r>
      <w:r w:rsidRPr="00B507C6">
        <w:rPr>
          <w:rFonts w:ascii="Times New Roman" w:hAnsi="Times New Roman" w:cs="Times New Roman"/>
          <w:sz w:val="24"/>
          <w:szCs w:val="24"/>
        </w:rPr>
        <w:t xml:space="preserve"> week of the work, I have accomplished following tasks:</w:t>
      </w:r>
    </w:p>
    <w:p w14:paraId="03360878" w14:textId="6D8091BA" w:rsidR="00920D02" w:rsidRPr="00B507C6" w:rsidRDefault="00E15844" w:rsidP="00920D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d wall clock time for remaining Map Reduce Tests.</w:t>
      </w:r>
      <w:r w:rsidR="00DC6922">
        <w:rPr>
          <w:rFonts w:ascii="Times New Roman" w:hAnsi="Times New Roman" w:cs="Times New Roman"/>
          <w:sz w:val="24"/>
          <w:szCs w:val="24"/>
        </w:rPr>
        <w:t xml:space="preserve"> Results in Graph below.</w:t>
      </w:r>
      <w:bookmarkStart w:id="1" w:name="_GoBack"/>
      <w:bookmarkEnd w:id="1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EB5027" w14:textId="7760CE32" w:rsidR="00EC6753" w:rsidRDefault="00E15844" w:rsidP="00E1584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ed MPI program with 5000 data points on SHARCNET. </w:t>
      </w:r>
    </w:p>
    <w:p w14:paraId="703DA114" w14:textId="27F902C0" w:rsidR="00507ECC" w:rsidRPr="00B507C6" w:rsidRDefault="003D6DC4" w:rsidP="00920D02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Issues tackled in the current week:</w:t>
      </w:r>
    </w:p>
    <w:p w14:paraId="1B0A1B7E" w14:textId="57D33D4A" w:rsidR="00E15844" w:rsidRDefault="00E15844" w:rsidP="00E1584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d the usage of MPI_Scatter to MPI_BCast so as to save memory. This had to be done since if no of data points are not a multiple of no. of processors than it gets tricky.</w:t>
      </w:r>
      <w:r w:rsidR="00EC675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21F031" w14:textId="296C1B55" w:rsidR="00E15844" w:rsidRDefault="00E15844" w:rsidP="00E1584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RCNET has gcc 5.4 compiler </w:t>
      </w:r>
      <w:r w:rsidR="005E6AEE">
        <w:rPr>
          <w:rFonts w:ascii="Times New Roman" w:hAnsi="Times New Roman" w:cs="Times New Roman"/>
          <w:sz w:val="24"/>
          <w:szCs w:val="24"/>
        </w:rPr>
        <w:t xml:space="preserve">which dosenot support </w:t>
      </w:r>
      <w:r>
        <w:rPr>
          <w:rFonts w:ascii="Times New Roman" w:hAnsi="Times New Roman" w:cs="Times New Roman"/>
          <w:sz w:val="24"/>
          <w:szCs w:val="24"/>
        </w:rPr>
        <w:t xml:space="preserve">the newer C++ routines like stof, stoi, and others. Solution </w:t>
      </w:r>
      <w:r w:rsidR="005E6AEE">
        <w:rPr>
          <w:rFonts w:ascii="Times New Roman" w:hAnsi="Times New Roman" w:cs="Times New Roman"/>
          <w:sz w:val="24"/>
          <w:szCs w:val="24"/>
        </w:rPr>
        <w:t>use compile flags</w:t>
      </w:r>
      <w:r>
        <w:rPr>
          <w:rFonts w:ascii="Times New Roman" w:hAnsi="Times New Roman" w:cs="Times New Roman"/>
          <w:sz w:val="24"/>
          <w:szCs w:val="24"/>
        </w:rPr>
        <w:t>: “-lstdc++” and “-std=c++11”.</w:t>
      </w:r>
    </w:p>
    <w:p w14:paraId="48BD6C4D" w14:textId="7594262F" w:rsidR="00E15844" w:rsidRDefault="00E15844" w:rsidP="00E1584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review all the previous logs of execution of Map Reduce tasks shifted to Job-History sever which still uses YARN for tracking metrics. </w:t>
      </w:r>
    </w:p>
    <w:p w14:paraId="4038B106" w14:textId="1607EA8A" w:rsidR="00507ECC" w:rsidRPr="00B507C6" w:rsidRDefault="003D6DC4" w:rsidP="00E15844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Tasks for the upcoming week:</w:t>
      </w:r>
    </w:p>
    <w:p w14:paraId="5DD1CB8C" w14:textId="6B65629D" w:rsidR="00E15844" w:rsidRDefault="00E15844" w:rsidP="00E158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load data on Cedar cluster for MPI performance analysis.</w:t>
      </w:r>
    </w:p>
    <w:p w14:paraId="7D10D81C" w14:textId="7DE1AF1A" w:rsidR="00E15844" w:rsidRPr="00B507C6" w:rsidRDefault="00E15844" w:rsidP="00E158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MPI on the uploaded data.</w:t>
      </w:r>
    </w:p>
    <w:p w14:paraId="1B15B2C3" w14:textId="21E2BF17" w:rsidR="001413C4" w:rsidRPr="00B507C6" w:rsidRDefault="00E15844" w:rsidP="001413C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evant updates to MPI codes for further improvement.</w:t>
      </w:r>
    </w:p>
    <w:p w14:paraId="63CE78FB" w14:textId="77777777" w:rsidR="00507ECC" w:rsidRPr="00B507C6" w:rsidRDefault="003D6DC4">
      <w:pPr>
        <w:rPr>
          <w:rFonts w:ascii="Times New Roman" w:hAnsi="Times New Roman" w:cs="Times New Roman"/>
          <w:sz w:val="24"/>
          <w:szCs w:val="24"/>
        </w:rPr>
      </w:pPr>
      <w:r w:rsidRPr="00B507C6">
        <w:rPr>
          <w:rFonts w:ascii="Times New Roman" w:hAnsi="Times New Roman" w:cs="Times New Roman"/>
          <w:sz w:val="24"/>
          <w:szCs w:val="24"/>
        </w:rPr>
        <w:t>Expected Issues in the coming week:</w:t>
      </w:r>
    </w:p>
    <w:p w14:paraId="6E47EFFB" w14:textId="4FCD5A74" w:rsidR="006A48CD" w:rsidRDefault="00E15844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ugging challenges and requesting right amount of resources from Cedar cluster</w:t>
      </w:r>
      <w:r w:rsidR="002F167A">
        <w:rPr>
          <w:rFonts w:ascii="Times New Roman" w:hAnsi="Times New Roman" w:cs="Times New Roman"/>
          <w:sz w:val="24"/>
          <w:szCs w:val="24"/>
        </w:rPr>
        <w:t>.</w:t>
      </w:r>
    </w:p>
    <w:p w14:paraId="1413E9A3" w14:textId="4046D9B6" w:rsidR="002F167A" w:rsidRPr="00B507C6" w:rsidRDefault="002F167A" w:rsidP="003D2A2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ands pertaining to data quality</w:t>
      </w:r>
    </w:p>
    <w:sectPr w:rsidR="002F167A" w:rsidRPr="00B507C6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46DC7" w14:textId="77777777" w:rsidR="00C514FD" w:rsidRDefault="00C514FD">
      <w:pPr>
        <w:spacing w:line="240" w:lineRule="auto"/>
      </w:pPr>
      <w:r>
        <w:separator/>
      </w:r>
    </w:p>
  </w:endnote>
  <w:endnote w:type="continuationSeparator" w:id="0">
    <w:p w14:paraId="596A5110" w14:textId="77777777" w:rsidR="00C514FD" w:rsidRDefault="00C514F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781781" w14:textId="77777777" w:rsidR="00C514FD" w:rsidRDefault="00C514FD">
      <w:pPr>
        <w:spacing w:line="240" w:lineRule="auto"/>
      </w:pPr>
      <w:r>
        <w:separator/>
      </w:r>
    </w:p>
  </w:footnote>
  <w:footnote w:type="continuationSeparator" w:id="0">
    <w:p w14:paraId="3D247456" w14:textId="77777777" w:rsidR="00C514FD" w:rsidRDefault="00C514F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A66595" w14:textId="52BD7340" w:rsidR="00507ECC" w:rsidRPr="00B65819" w:rsidRDefault="001B4E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color w:val="000000"/>
        <w:sz w:val="24"/>
      </w:rPr>
    </w:pPr>
    <w:r>
      <w:rPr>
        <w:rFonts w:ascii="Times New Roman" w:hAnsi="Times New Roman" w:cs="Times New Roman"/>
        <w:sz w:val="24"/>
      </w:rPr>
      <w:t>16</w:t>
    </w:r>
    <w:r w:rsidR="00874E55" w:rsidRPr="00874E55">
      <w:rPr>
        <w:rFonts w:ascii="Times New Roman" w:hAnsi="Times New Roman" w:cs="Times New Roman"/>
        <w:sz w:val="24"/>
        <w:vertAlign w:val="superscript"/>
      </w:rPr>
      <w:t>th</w:t>
    </w:r>
    <w:r w:rsidR="0073254F" w:rsidRPr="00B65819">
      <w:rPr>
        <w:rFonts w:ascii="Times New Roman" w:hAnsi="Times New Roman" w:cs="Times New Roman"/>
        <w:sz w:val="24"/>
      </w:rPr>
      <w:t xml:space="preserve"> </w:t>
    </w:r>
    <w:r w:rsidR="00323FD9" w:rsidRPr="00B65819">
      <w:rPr>
        <w:rFonts w:ascii="Times New Roman" w:hAnsi="Times New Roman" w:cs="Times New Roman"/>
        <w:color w:val="000000"/>
        <w:sz w:val="24"/>
      </w:rPr>
      <w:t>October</w:t>
    </w:r>
    <w:r w:rsidR="003D6DC4" w:rsidRPr="00B65819">
      <w:rPr>
        <w:rFonts w:ascii="Times New Roman" w:hAnsi="Times New Roman" w:cs="Times New Roman"/>
        <w:color w:val="000000"/>
        <w:sz w:val="24"/>
      </w:rPr>
      <w:t>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624AF"/>
    <w:multiLevelType w:val="multilevel"/>
    <w:tmpl w:val="08446C1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431165"/>
    <w:multiLevelType w:val="multilevel"/>
    <w:tmpl w:val="E328F2C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8642FC"/>
    <w:multiLevelType w:val="multilevel"/>
    <w:tmpl w:val="244E24B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30D9B"/>
    <w:multiLevelType w:val="multilevel"/>
    <w:tmpl w:val="5A3C2E7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3E22C6"/>
    <w:multiLevelType w:val="multilevel"/>
    <w:tmpl w:val="5C3604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YwMTMxNTI2BUJjMyUdpeDU4uLM/DyQAsNaAAQLyaUsAAAA"/>
  </w:docVars>
  <w:rsids>
    <w:rsidRoot w:val="00507ECC"/>
    <w:rsid w:val="000A2E65"/>
    <w:rsid w:val="000D7F9F"/>
    <w:rsid w:val="0011476D"/>
    <w:rsid w:val="001413C4"/>
    <w:rsid w:val="001604CE"/>
    <w:rsid w:val="001B4EF9"/>
    <w:rsid w:val="001C4674"/>
    <w:rsid w:val="001C46FB"/>
    <w:rsid w:val="001D70ED"/>
    <w:rsid w:val="0020244B"/>
    <w:rsid w:val="002067C0"/>
    <w:rsid w:val="00225499"/>
    <w:rsid w:val="00252305"/>
    <w:rsid w:val="002C06B1"/>
    <w:rsid w:val="002F167A"/>
    <w:rsid w:val="003129AC"/>
    <w:rsid w:val="00323FD9"/>
    <w:rsid w:val="003266E2"/>
    <w:rsid w:val="00370B56"/>
    <w:rsid w:val="00396E31"/>
    <w:rsid w:val="003D2A2F"/>
    <w:rsid w:val="003D6DC4"/>
    <w:rsid w:val="00486C2D"/>
    <w:rsid w:val="00507ECC"/>
    <w:rsid w:val="0052038A"/>
    <w:rsid w:val="00565FD0"/>
    <w:rsid w:val="005E6AEE"/>
    <w:rsid w:val="00617164"/>
    <w:rsid w:val="00621BEC"/>
    <w:rsid w:val="006518BD"/>
    <w:rsid w:val="006A48CD"/>
    <w:rsid w:val="0073254F"/>
    <w:rsid w:val="007850D5"/>
    <w:rsid w:val="007B4E5A"/>
    <w:rsid w:val="00874E55"/>
    <w:rsid w:val="008B40CA"/>
    <w:rsid w:val="008F127D"/>
    <w:rsid w:val="00920D02"/>
    <w:rsid w:val="00930F06"/>
    <w:rsid w:val="009B7F34"/>
    <w:rsid w:val="00A15208"/>
    <w:rsid w:val="00B334E4"/>
    <w:rsid w:val="00B42B08"/>
    <w:rsid w:val="00B507C6"/>
    <w:rsid w:val="00B65819"/>
    <w:rsid w:val="00BC26E5"/>
    <w:rsid w:val="00C514FD"/>
    <w:rsid w:val="00C66273"/>
    <w:rsid w:val="00CC58AD"/>
    <w:rsid w:val="00D02AC6"/>
    <w:rsid w:val="00DC6922"/>
    <w:rsid w:val="00E15844"/>
    <w:rsid w:val="00E448E9"/>
    <w:rsid w:val="00E75773"/>
    <w:rsid w:val="00E7705F"/>
    <w:rsid w:val="00EC6753"/>
    <w:rsid w:val="00F333A4"/>
    <w:rsid w:val="00F40E2B"/>
    <w:rsid w:val="00F80386"/>
    <w:rsid w:val="00F9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17A22"/>
  <w15:docId w15:val="{BEEE07D9-41DB-49FA-9C2F-49AC6019E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FD9"/>
  </w:style>
  <w:style w:type="paragraph" w:styleId="Footer">
    <w:name w:val="footer"/>
    <w:basedOn w:val="Normal"/>
    <w:link w:val="FooterChar"/>
    <w:uiPriority w:val="99"/>
    <w:unhideWhenUsed/>
    <w:rsid w:val="00323F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F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vang Swami</dc:creator>
  <cp:lastModifiedBy>Devang Swami</cp:lastModifiedBy>
  <cp:revision>66</cp:revision>
  <cp:lastPrinted>2018-10-09T16:49:00Z</cp:lastPrinted>
  <dcterms:created xsi:type="dcterms:W3CDTF">2018-10-03T13:20:00Z</dcterms:created>
  <dcterms:modified xsi:type="dcterms:W3CDTF">2018-10-29T14:24:00Z</dcterms:modified>
</cp:coreProperties>
</file>